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1</w:t>
      </w:r>
      <w:r w:rsidR="00C13F2D">
        <w:rPr>
          <w:rFonts w:eastAsia="Times New Roman" w:cs="Times New Roman"/>
          <w:b/>
          <w:color w:val="000000"/>
          <w:sz w:val="40"/>
          <w:szCs w:val="28"/>
        </w:rPr>
        <w:t>4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:1</w:t>
      </w:r>
      <w:r w:rsidR="00C13F2D">
        <w:rPr>
          <w:rFonts w:eastAsia="Times New Roman" w:cs="Times New Roman"/>
          <w:b/>
          <w:color w:val="000000"/>
          <w:sz w:val="40"/>
          <w:szCs w:val="28"/>
        </w:rPr>
        <w:t>7-24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C13F2D">
        <w:rPr>
          <w:rFonts w:eastAsia="Times New Roman" w:cs="Times New Roman"/>
          <w:b/>
          <w:color w:val="000000"/>
          <w:sz w:val="40"/>
          <w:szCs w:val="28"/>
        </w:rPr>
        <w:t>The Foreshadowing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>When you hear someone say something about having faith, wha</w:t>
      </w:r>
      <w:r>
        <w:rPr>
          <w:rFonts w:eastAsia="Times New Roman" w:cs="Times New Roman"/>
          <w:color w:val="000000"/>
          <w:sz w:val="28"/>
          <w:szCs w:val="28"/>
        </w:rPr>
        <w:t>t comes immediately to mind?</w:t>
      </w:r>
    </w:p>
    <w:p w:rsid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>Talk about common views, even from the u</w:t>
      </w:r>
      <w:r>
        <w:rPr>
          <w:rFonts w:eastAsia="Times New Roman" w:cs="Times New Roman"/>
          <w:color w:val="000000"/>
          <w:sz w:val="28"/>
          <w:szCs w:val="28"/>
        </w:rPr>
        <w:t>nchurched, of what faith is.</w:t>
      </w:r>
    </w:p>
    <w:p w:rsid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>What sort of waiting did Abram demonstrate in the story? Name as many ways as you can find</w:t>
      </w:r>
      <w:r>
        <w:rPr>
          <w:rFonts w:eastAsia="Times New Roman" w:cs="Times New Roman"/>
          <w:color w:val="000000"/>
          <w:sz w:val="28"/>
          <w:szCs w:val="28"/>
        </w:rPr>
        <w:t>.</w:t>
      </w:r>
    </w:p>
    <w:p w:rsid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>Look at the first words spoken by the two kings. Wrestle with the contrast</w:t>
      </w:r>
      <w:r>
        <w:rPr>
          <w:rFonts w:eastAsia="Times New Roman" w:cs="Times New Roman"/>
          <w:color w:val="000000"/>
          <w:sz w:val="28"/>
          <w:szCs w:val="28"/>
        </w:rPr>
        <w:t>s of their two perspectives.</w:t>
      </w:r>
    </w:p>
    <w:p w:rsid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 xml:space="preserve">Soumaila is a man who came to faith in Christ in Africa and is being persecuted for his faith but he keeps serving Christ. What does his story inspire you to </w:t>
      </w:r>
      <w:r>
        <w:rPr>
          <w:rFonts w:eastAsia="Times New Roman" w:cs="Times New Roman"/>
          <w:color w:val="000000"/>
          <w:sz w:val="28"/>
          <w:szCs w:val="28"/>
        </w:rPr>
        <w:t>actually DO about your faith?</w:t>
      </w:r>
      <w:r w:rsidRPr="00C13F2D">
        <w:rPr>
          <w:rFonts w:eastAsia="Times New Roman" w:cs="Times New Roman"/>
          <w:color w:val="000000"/>
          <w:sz w:val="28"/>
          <w:szCs w:val="28"/>
        </w:rPr>
        <w:tab/>
      </w:r>
    </w:p>
    <w:p w:rsid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 xml:space="preserve">Read Psalm 110 to learn a little more about Melchizedek. Why is </w:t>
      </w:r>
      <w:r>
        <w:rPr>
          <w:rFonts w:eastAsia="Times New Roman" w:cs="Times New Roman"/>
          <w:color w:val="000000"/>
          <w:sz w:val="28"/>
          <w:szCs w:val="28"/>
        </w:rPr>
        <w:t>a priest like this necessary?</w:t>
      </w:r>
      <w:r w:rsidRPr="00C13F2D">
        <w:rPr>
          <w:rFonts w:eastAsia="Times New Roman" w:cs="Times New Roman"/>
          <w:color w:val="000000"/>
          <w:sz w:val="28"/>
          <w:szCs w:val="28"/>
        </w:rPr>
        <w:tab/>
      </w:r>
      <w:bookmarkStart w:id="0" w:name="_GoBack"/>
      <w:bookmarkEnd w:id="0"/>
    </w:p>
    <w:p w:rsidR="0035579C" w:rsidRPr="00C13F2D" w:rsidRDefault="00C13F2D" w:rsidP="00C13F2D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13F2D">
        <w:rPr>
          <w:rFonts w:eastAsia="Times New Roman" w:cs="Times New Roman"/>
          <w:color w:val="000000"/>
          <w:sz w:val="28"/>
          <w:szCs w:val="28"/>
        </w:rPr>
        <w:t>Read Hebrews 7 and see how Christ fulfills that priest role for us. How can you practically live out an active faith? Talk about 1 or 2 things God may be calling you to do in waiting or blessing.</w:t>
      </w:r>
    </w:p>
    <w:sectPr w:rsidR="0035579C" w:rsidRPr="00C13F2D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4490" w:rsidRDefault="00334490" w:rsidP="003B74C6">
      <w:pPr>
        <w:spacing w:after="0" w:line="240" w:lineRule="auto"/>
      </w:pPr>
      <w:r>
        <w:separator/>
      </w:r>
    </w:p>
  </w:endnote>
  <w:endnote w:type="continuationSeparator" w:id="0">
    <w:p w:rsidR="00334490" w:rsidRDefault="00334490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005D3C">
      <w:t>1</w:t>
    </w:r>
    <w:r w:rsidR="00C13F2D">
      <w:t>5:1-21</w:t>
    </w:r>
    <w:r w:rsidR="005361BA">
      <w:t xml:space="preserve"> “</w:t>
    </w:r>
    <w:r w:rsidR="00C13F2D">
      <w:t>The Covenant of Love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4490" w:rsidRDefault="00334490" w:rsidP="003B74C6">
      <w:pPr>
        <w:spacing w:after="0" w:line="240" w:lineRule="auto"/>
      </w:pPr>
      <w:r>
        <w:separator/>
      </w:r>
    </w:p>
  </w:footnote>
  <w:footnote w:type="continuationSeparator" w:id="0">
    <w:p w:rsidR="00334490" w:rsidRDefault="00334490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05D3C"/>
    <w:rsid w:val="0002515A"/>
    <w:rsid w:val="00035AD0"/>
    <w:rsid w:val="0006009A"/>
    <w:rsid w:val="00063320"/>
    <w:rsid w:val="0006412B"/>
    <w:rsid w:val="00071BB7"/>
    <w:rsid w:val="00073A0C"/>
    <w:rsid w:val="00121D11"/>
    <w:rsid w:val="00140160"/>
    <w:rsid w:val="00166084"/>
    <w:rsid w:val="001A24CF"/>
    <w:rsid w:val="001A3E4A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34490"/>
    <w:rsid w:val="0035579C"/>
    <w:rsid w:val="0037760F"/>
    <w:rsid w:val="00390248"/>
    <w:rsid w:val="003B74C6"/>
    <w:rsid w:val="003C1DD5"/>
    <w:rsid w:val="003D0AA6"/>
    <w:rsid w:val="003D0F77"/>
    <w:rsid w:val="003E0432"/>
    <w:rsid w:val="003E2089"/>
    <w:rsid w:val="003F04C4"/>
    <w:rsid w:val="004236C2"/>
    <w:rsid w:val="00424551"/>
    <w:rsid w:val="00434C7E"/>
    <w:rsid w:val="004472C3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5E69F2"/>
    <w:rsid w:val="006103A2"/>
    <w:rsid w:val="00616D03"/>
    <w:rsid w:val="00654B4F"/>
    <w:rsid w:val="006C4878"/>
    <w:rsid w:val="006F31A4"/>
    <w:rsid w:val="00722411"/>
    <w:rsid w:val="0076509D"/>
    <w:rsid w:val="00795C44"/>
    <w:rsid w:val="007A0F43"/>
    <w:rsid w:val="007C0F9A"/>
    <w:rsid w:val="007D4A4C"/>
    <w:rsid w:val="007D6128"/>
    <w:rsid w:val="007F550C"/>
    <w:rsid w:val="00826FEF"/>
    <w:rsid w:val="008A0222"/>
    <w:rsid w:val="008B2243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9F0CFD"/>
    <w:rsid w:val="00A246AF"/>
    <w:rsid w:val="00A30711"/>
    <w:rsid w:val="00A33A26"/>
    <w:rsid w:val="00A6125D"/>
    <w:rsid w:val="00B92DA4"/>
    <w:rsid w:val="00BC4923"/>
    <w:rsid w:val="00BF320C"/>
    <w:rsid w:val="00C13F2D"/>
    <w:rsid w:val="00C23602"/>
    <w:rsid w:val="00C2742F"/>
    <w:rsid w:val="00C3389C"/>
    <w:rsid w:val="00C81F26"/>
    <w:rsid w:val="00C82659"/>
    <w:rsid w:val="00CA2851"/>
    <w:rsid w:val="00CC5202"/>
    <w:rsid w:val="00D101E0"/>
    <w:rsid w:val="00D76713"/>
    <w:rsid w:val="00DA1802"/>
    <w:rsid w:val="00DD063F"/>
    <w:rsid w:val="00DD45E0"/>
    <w:rsid w:val="00DF5DA1"/>
    <w:rsid w:val="00DF6BD9"/>
    <w:rsid w:val="00E01F55"/>
    <w:rsid w:val="00E47079"/>
    <w:rsid w:val="00E85EF2"/>
    <w:rsid w:val="00ED2BD8"/>
    <w:rsid w:val="00F152FC"/>
    <w:rsid w:val="00F24C8A"/>
    <w:rsid w:val="00F44E68"/>
    <w:rsid w:val="00F55584"/>
    <w:rsid w:val="00F77B9A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9-16T14:34:00Z</dcterms:created>
  <dcterms:modified xsi:type="dcterms:W3CDTF">2016-09-16T14:34:00Z</dcterms:modified>
</cp:coreProperties>
</file>